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074BFE" w14:textId="556FE307" w:rsidR="00ED4583" w:rsidRDefault="00372168">
      <w:proofErr w:type="spellStart"/>
      <w:r>
        <w:t>Vpc</w:t>
      </w:r>
      <w:proofErr w:type="spellEnd"/>
    </w:p>
    <w:p w14:paraId="6685A1FE" w14:textId="4B193105" w:rsidR="00372168" w:rsidRDefault="00372168">
      <w:pPr>
        <w:rPr>
          <w:b/>
          <w:bCs/>
        </w:rPr>
      </w:pPr>
      <w:r>
        <w:rPr>
          <w:noProof/>
        </w:rPr>
        <w:drawing>
          <wp:inline distT="0" distB="0" distL="0" distR="0" wp14:anchorId="52FFE2FC" wp14:editId="4713510D">
            <wp:extent cx="5943600" cy="5264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A69BB" w14:textId="6E0B61F6" w:rsidR="00372168" w:rsidRDefault="00372168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E613E50" wp14:editId="5B82EBC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A006B" w14:textId="354E0B63" w:rsidR="004035E9" w:rsidRDefault="004035E9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B9E07A5" wp14:editId="1481094A">
            <wp:extent cx="5943600" cy="54114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7B4F4" w14:textId="01C3A401" w:rsidR="004035E9" w:rsidRDefault="004035E9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7520C95" wp14:editId="654ACDBC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773C2" w14:textId="7A77FF2D" w:rsidR="004035E9" w:rsidRDefault="004035E9">
      <w:pPr>
        <w:rPr>
          <w:b/>
          <w:bCs/>
        </w:rPr>
      </w:pPr>
      <w:r>
        <w:rPr>
          <w:noProof/>
        </w:rPr>
        <w:drawing>
          <wp:inline distT="0" distB="0" distL="0" distR="0" wp14:anchorId="623FF07C" wp14:editId="0B6FC7FE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55842" w14:textId="6C907BD7" w:rsidR="009A47C8" w:rsidRDefault="009A47C8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820EE71" wp14:editId="114D9B68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BDC4A" w14:textId="3C4A8D26" w:rsidR="006C237B" w:rsidRDefault="006C237B">
      <w:pPr>
        <w:rPr>
          <w:b/>
          <w:bCs/>
        </w:rPr>
      </w:pPr>
      <w:r>
        <w:rPr>
          <w:noProof/>
        </w:rPr>
        <w:drawing>
          <wp:inline distT="0" distB="0" distL="0" distR="0" wp14:anchorId="54C0D101" wp14:editId="1AFECEA7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5B24A" w14:textId="7C5CF2CD" w:rsidR="006C237B" w:rsidRDefault="006C237B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4C6E8B4" wp14:editId="0505487A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BA6B9" w14:textId="4F08A5E9" w:rsidR="00D52781" w:rsidRDefault="00D52781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D3B313B" wp14:editId="721E8EBA">
            <wp:extent cx="5943600" cy="73748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7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1BA95" w14:textId="0334D210" w:rsidR="00D52781" w:rsidRDefault="00D52781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859E571" wp14:editId="37C5209C">
            <wp:extent cx="5943600" cy="75164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1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B513C" w14:textId="29912813" w:rsidR="009C5F1F" w:rsidRPr="00372168" w:rsidRDefault="009C5F1F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35147F8" wp14:editId="03A02CDB">
            <wp:extent cx="5943600" cy="77997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9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b/>
          <w:bCs/>
          <w:noProof/>
        </w:rPr>
        <w:lastRenderedPageBreak/>
        <w:drawing>
          <wp:inline distT="0" distB="0" distL="0" distR="0" wp14:anchorId="40BB180D" wp14:editId="5E4B072D">
            <wp:extent cx="5943600" cy="7082155"/>
            <wp:effectExtent l="0" t="0" r="0" b="4445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empsnip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8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C5F1F" w:rsidRPr="003721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MDWyNDI0N7E0NTZR0lEKTi0uzszPAykwrAUAEILR1iwAAAA="/>
  </w:docVars>
  <w:rsids>
    <w:rsidRoot w:val="00372168"/>
    <w:rsid w:val="00256344"/>
    <w:rsid w:val="00372168"/>
    <w:rsid w:val="004035E9"/>
    <w:rsid w:val="006C237B"/>
    <w:rsid w:val="009A47C8"/>
    <w:rsid w:val="009C5F1F"/>
    <w:rsid w:val="00C0711A"/>
    <w:rsid w:val="00D52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0A9A6"/>
  <w15:chartTrackingRefBased/>
  <w15:docId w15:val="{3954A7C2-A274-4C86-B14C-60B12F97C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0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avani dodla</dc:creator>
  <cp:keywords/>
  <dc:description/>
  <cp:lastModifiedBy>sravani dodla</cp:lastModifiedBy>
  <cp:revision>1</cp:revision>
  <dcterms:created xsi:type="dcterms:W3CDTF">2020-02-06T23:28:00Z</dcterms:created>
  <dcterms:modified xsi:type="dcterms:W3CDTF">2020-02-07T05:27:00Z</dcterms:modified>
</cp:coreProperties>
</file>